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Nido - Hunter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8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688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428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83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22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6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7636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1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6520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1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21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76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550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8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888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9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384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3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128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6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71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71476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22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27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7168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2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11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4834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526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840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3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2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4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493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4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502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776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5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855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55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316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7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365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127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59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77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5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234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3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43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1:54Z</dcterms:created>
  <dcterms:modified xsi:type="dcterms:W3CDTF">2024-08-03T19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